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 xml:space="preserve">git </w:t>
            </w:r>
            <w:proofErr w:type="spellStart"/>
            <w:r w:rsidRPr="001F7E1A">
              <w:rPr>
                <w:b w:val="0"/>
                <w:sz w:val="24"/>
              </w:rPr>
              <w:t>init</w:t>
            </w:r>
            <w:proofErr w:type="spellEnd"/>
            <w:r w:rsidRPr="001F7E1A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 xml:space="preserve">Clone a repository in </w:t>
            </w:r>
            <w:r w:rsidR="00484E15">
              <w:rPr>
                <w:sz w:val="24"/>
              </w:rPr>
              <w:t>GitH</w:t>
            </w:r>
            <w:r w:rsidRPr="001F7E1A">
              <w:rPr>
                <w:sz w:val="24"/>
              </w:rPr>
              <w:t>ub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Add files to the temp commit area</w:t>
            </w: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1F7E1A">
              <w:rPr>
                <w:sz w:val="24"/>
              </w:rPr>
              <w:t>Add all the changed files to the temp commit area</w:t>
            </w: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 xml:space="preserve">Commit the changed files with </w:t>
            </w:r>
            <w:r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4BDC7AEF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remote repository</w:t>
            </w:r>
          </w:p>
        </w:tc>
      </w:tr>
      <w:tr w:rsidR="001F7E1A" w:rsidRPr="00DE761E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ll the files from the remote repository</w:t>
            </w:r>
          </w:p>
        </w:tc>
      </w:tr>
      <w:tr w:rsidR="0038790B" w:rsidRPr="00DE761E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remote repository list</w:t>
            </w:r>
          </w:p>
        </w:tc>
      </w:tr>
      <w:tr w:rsidR="0038790B" w:rsidRPr="00DE761E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a remote repository with a name</w:t>
            </w:r>
          </w:p>
        </w:tc>
      </w:tr>
      <w:tr w:rsidR="0038790B" w:rsidRPr="00DE761E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38790B" w:rsidRPr="0038790B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38790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file</w:t>
            </w:r>
          </w:p>
        </w:tc>
      </w:tr>
      <w:tr w:rsidR="00484E15" w:rsidRPr="00DE761E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all the branches</w:t>
            </w:r>
          </w:p>
        </w:tc>
      </w:tr>
      <w:tr w:rsidR="00484E15" w:rsidRPr="00DE761E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branch with a name</w:t>
            </w:r>
          </w:p>
        </w:tc>
      </w:tr>
      <w:tr w:rsidR="00484E15" w:rsidRPr="00DE761E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witch to that branch</w:t>
            </w:r>
          </w:p>
        </w:tc>
      </w:tr>
      <w:tr w:rsidR="00484E15" w:rsidRPr="00DE761E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484E15" w:rsidRDefault="00361EE9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484E15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elete a branch locally</w:t>
            </w:r>
          </w:p>
        </w:tc>
      </w:tr>
      <w:tr w:rsidR="00361EE9" w:rsidRPr="00DE761E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361EE9" w:rsidRDefault="00361EE9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--delete &lt;</w:t>
            </w:r>
            <w:proofErr w:type="spellStart"/>
            <w:r>
              <w:rPr>
                <w:b w:val="0"/>
                <w:sz w:val="24"/>
              </w:rPr>
              <w:t>remote_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361EE9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elete branch remotely</w:t>
            </w:r>
          </w:p>
        </w:tc>
      </w:tr>
      <w:tr w:rsidR="00BA0582" w:rsidRPr="00DE761E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BA0582" w:rsidRPr="00BA0582" w:rsidRDefault="00BA0582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2AC54566" w:rsidR="00BA0582" w:rsidRDefault="00BA0582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Merge the selected branch</w:t>
            </w:r>
            <w:r w:rsidR="00F36D00">
              <w:rPr>
                <w:sz w:val="24"/>
              </w:rPr>
              <w:t xml:space="preserve"> to default branch (main or master)</w:t>
            </w:r>
            <w:bookmarkStart w:id="0" w:name="_GoBack"/>
            <w:bookmarkEnd w:id="0"/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qwUA2y5jOiwAAAA="/>
  </w:docVars>
  <w:rsids>
    <w:rsidRoot w:val="004815B7"/>
    <w:rsid w:val="001F7E1A"/>
    <w:rsid w:val="00361EE9"/>
    <w:rsid w:val="0038790B"/>
    <w:rsid w:val="004815B7"/>
    <w:rsid w:val="00484E15"/>
    <w:rsid w:val="00486D5D"/>
    <w:rsid w:val="006D28BA"/>
    <w:rsid w:val="00BA0582"/>
    <w:rsid w:val="00CD1D41"/>
    <w:rsid w:val="00D3611C"/>
    <w:rsid w:val="00DE761E"/>
    <w:rsid w:val="00F3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13</cp:revision>
  <dcterms:created xsi:type="dcterms:W3CDTF">2020-11-28T16:00:00Z</dcterms:created>
  <dcterms:modified xsi:type="dcterms:W3CDTF">2020-11-29T05:40:00Z</dcterms:modified>
</cp:coreProperties>
</file>